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at</w:t>
      </w:r>
      <w:r>
        <w:t xml:space="preserve"> </w:t>
      </w:r>
      <w:r>
        <w:t xml:space="preserve">[Organization</w:t>
      </w:r>
      <w:r>
        <w:t xml:space="preserve"> </w:t>
      </w:r>
      <w:r>
        <w:t xml:space="preserve">Name]</w:t>
      </w:r>
      <w:r>
        <w:t xml:space="preserve"> </w:t>
      </w:r>
      <w:r>
        <w:t xml:space="preserve">in</w:t>
      </w:r>
      <w:r>
        <w:t xml:space="preserve"> </w:t>
      </w:r>
      <w:r>
        <w:t xml:space="preserve">Ghana</w:t>
      </w:r>
      <w:r>
        <w:t xml:space="preserve"> </w:t>
      </w:r>
      <w:r>
        <w:t xml:space="preserve">Accra</w:t>
      </w:r>
    </w:p>
    <w:bookmarkStart w:id="20" w:name="X7846aec834aaa6f39f13e8324e81a3323590fbd"/>
    <w:p>
      <w:pPr>
        <w:pStyle w:val="Heading1"/>
      </w:pPr>
      <w:r>
        <w:t xml:space="preserve">Cover Letter for Librarian Position at [Organization Name] in Ghana Accra</w:t>
      </w:r>
    </w:p>
    <w:p>
      <w:pPr>
        <w:pStyle w:val="FirstParagraph"/>
      </w:pPr>
      <w:r>
        <w:t xml:space="preserve">Dear Hiring Committee,</w:t>
      </w:r>
    </w:p>
    <w:p>
      <w:pPr>
        <w:pStyle w:val="BodyText"/>
      </w:pPr>
      <w:r>
        <w:t xml:space="preserve">I am writing to express my sincere interest in the Librarian position at [Organization Name] in Ghana Accra. As a dedicated professional with over [X years] of experience in library services, I am eager to contribute my expertise to an institution that values knowledge preservation, community engagement, and educational advancement. Ghana Accra, with its vibrant academic institutions and cultural heritage, offers a unique opportunity to blend global best practices with local needs. I am particularly drawn to this role because it aligns with my passion for fostering access to information and supporting lifelong learning in a dynamic environment like Accra.</w:t>
      </w:r>
    </w:p>
    <w:p>
      <w:pPr>
        <w:pStyle w:val="BodyText"/>
      </w:pPr>
      <w:r>
        <w:t xml:space="preserve">As a Librarian, I have always believed that libraries are more than repositories of books—they are hubs of innovation, collaboration, and intellectual growth. In my current role as [Your Current Position] at [Current Organization], I have managed diverse collections, curated digital resources, and developed programs to enhance user engagement. My experience includes overseeing cataloging systems, providing reference services to students and researchers, and organizing workshops on information literacy. These experiences have honed my ability to address the evolving needs of library users while maintaining a commitment to excellence in service delivery.</w:t>
      </w:r>
    </w:p>
    <w:p>
      <w:pPr>
        <w:pStyle w:val="BodyText"/>
      </w:pPr>
      <w:r>
        <w:t xml:space="preserve">In Ghana Accra, libraries play a pivotal role in supporting education, research, and community development. The city’s academic institutions, such as the University of Ghana and Kwame Nkrumah University of Science and Technology (KNUST), rely on well-managed library systems to foster innovation and academic excellence. My background in managing both physical and digital collections positions me to contribute effectively to such environments. I have worked with integrated library systems (ILS) like KOHA and Ex Libris, ensuring seamless access to resources for users across disciplines. Additionally, my proficiency in metadata standards and library automation tools has enabled me to streamline operations and improve user satisfaction.</w:t>
      </w:r>
    </w:p>
    <w:p>
      <w:pPr>
        <w:pStyle w:val="BodyText"/>
      </w:pPr>
      <w:r>
        <w:t xml:space="preserve">A key aspect of the Librarian role in Ghana Accra is bridging the gap between traditional library services and modern technological advancements. I have spearheaded initiatives to digitize archival materials, making them accessible to a broader audience while preserving cultural heritage. For instance, during my tenure at [Previous Organization], I led a project to create an online catalog of rare manuscripts, which significantly increased patron engagement and research opportunities. This experience underscores my ability to adapt library services to meet the demands of a rapidly changing information landscape.</w:t>
      </w:r>
    </w:p>
    <w:p>
      <w:pPr>
        <w:pStyle w:val="BodyText"/>
      </w:pPr>
      <w:r>
        <w:t xml:space="preserve">Moreover, I am deeply committed to promoting literacy and lifelong learning in underserved communities. In Ghana Accra, where access to educational resources can vary widely, libraries serve as critical lifelines for students and professionals alike. I have designed outreach programs that bring library services directly to schools and community centers, ensuring equitable access to information. For example, I organized a mobile library initiative that provided books and digital resources to rural areas near Accra, which received widespread acclaim from local stakeholders. This approach reflects my belief in the transformative power of libraries to empower individuals and uplift communities.</w:t>
      </w:r>
    </w:p>
    <w:p>
      <w:pPr>
        <w:pStyle w:val="BodyText"/>
      </w:pPr>
      <w:r>
        <w:t xml:space="preserve">The Librarian role in Ghana Accra also requires collaboration with academic institutions, government agencies, and local organizations. I have a proven track record of building partnerships to enhance library services. At [Previous Organization], I collaborated with university departments to develop subject-specific resource guides, which improved research efficiency for students and faculty. Additionally, I worked with the Ghana Library Association (GLA) to advocate for better funding and infrastructure for libraries across the country. These experiences have equipped me with the skills to navigate complex stakeholder relationships and drive meaningful impact.</w:t>
      </w:r>
    </w:p>
    <w:p>
      <w:pPr>
        <w:pStyle w:val="BodyText"/>
      </w:pPr>
      <w:r>
        <w:t xml:space="preserve">In addition to my technical expertise, I bring strong interpersonal skills that are essential for a Librarian in Ghana Accra. Effective communication, problem-solving, and cultural sensitivity are vital when serving diverse user groups. I have worked with patrons from various backgrounds, including international students and local researchers, ensuring that their needs are met with professionalism and empathy. My ability to listen actively and provide tailored solutions has consistently resulted in positive feedback from library users.</w:t>
      </w:r>
    </w:p>
    <w:p>
      <w:pPr>
        <w:pStyle w:val="BodyText"/>
      </w:pPr>
      <w:r>
        <w:t xml:space="preserve">I am particularly inspired by the potential for libraries in Ghana Accra to become centers of innovation and community engagement. As technology continues to shape how people access information, I envision a future where libraries serve as incubators for digital literacy, entrepreneurship, and cultural exchange. My goal is to leverage my skills and experience to help [Organization Name] achieve this vision while maintaining the core values of accessibility, inclusivity, and academic integrity.</w:t>
      </w:r>
    </w:p>
    <w:p>
      <w:pPr>
        <w:pStyle w:val="BodyText"/>
      </w:pPr>
      <w:r>
        <w:t xml:space="preserve">Thank you for considering my application. I would be honored to contribute my expertise as a Librarian in Ghana Accra and support [Organization Name] in its mission to advance knowledge and empower individuals. I am available at your earliest convenience for an interview and can be reached at [Your Phone Number] or [Your Email Address]. Please feel free to contact me if you require any additional information.</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ibrarian Position at [Organization Name] in Ghana Accra</dc:title>
  <dc:creator/>
  <cp:keywords/>
  <dcterms:created xsi:type="dcterms:W3CDTF">2025-12-09T22:39:44Z</dcterms:created>
  <dcterms:modified xsi:type="dcterms:W3CDTF">2025-12-09T22:39:44Z</dcterms:modified>
</cp:coreProperties>
</file>

<file path=docProps/custom.xml><?xml version="1.0" encoding="utf-8"?>
<Properties xmlns="http://schemas.openxmlformats.org/officeDocument/2006/custom-properties" xmlns:vt="http://schemas.openxmlformats.org/officeDocument/2006/docPropsVTypes"/>
</file>